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84561" w14:textId="2B36ED68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5335"/>
        </w:rPr>
      </w:pPr>
      <w:r>
        <w:rPr>
          <w:noProof/>
        </w:rPr>
        <w:drawing>
          <wp:inline distT="0" distB="0" distL="0" distR="0" wp14:anchorId="421681B7" wp14:editId="7561A534">
            <wp:extent cx="1846792" cy="845859"/>
            <wp:effectExtent l="0" t="0" r="1270" b="0"/>
            <wp:docPr id="1" name="Picture 1" descr="C:\Users\Una.Mcinerney\AppData\Local\Microsoft\Windows\INetCache\Content.MSO\BF2231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630" cy="85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04BF290">
        <w:rPr>
          <w:rFonts w:ascii="Calibri" w:eastAsia="Times New Roman" w:hAnsi="Calibri" w:cs="Calibri"/>
          <w:b/>
          <w:bCs/>
          <w:color w:val="005335"/>
        </w:rPr>
        <w:t xml:space="preserve">                             </w:t>
      </w:r>
      <w:r w:rsidR="00D43BFA">
        <w:rPr>
          <w:rFonts w:ascii="Calibri" w:eastAsia="Times New Roman" w:hAnsi="Calibri" w:cs="Calibri"/>
          <w:b/>
          <w:bCs/>
          <w:color w:val="005335"/>
        </w:rPr>
        <w:t xml:space="preserve">                               </w:t>
      </w:r>
      <w:r w:rsidRPr="104BF290">
        <w:rPr>
          <w:rFonts w:ascii="Calibri" w:eastAsia="Times New Roman" w:hAnsi="Calibri" w:cs="Calibri"/>
          <w:b/>
          <w:bCs/>
          <w:color w:val="005335"/>
        </w:rPr>
        <w:t xml:space="preserve">               </w:t>
      </w:r>
      <w:r>
        <w:rPr>
          <w:noProof/>
        </w:rPr>
        <w:drawing>
          <wp:inline distT="0" distB="0" distL="0" distR="0" wp14:anchorId="7776B4DB" wp14:editId="38130B99">
            <wp:extent cx="817245" cy="742950"/>
            <wp:effectExtent l="0" t="0" r="0" b="0"/>
            <wp:docPr id="2" name="Picture 2" descr="C:\Users\Una.Mcinerney\AppData\Local\Microsoft\Windows\INetCache\Content.MSO\FF1AF7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1795" cy="74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434986" w:rsidRDefault="00434986" w:rsidP="00434986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5335"/>
        </w:rPr>
      </w:pPr>
    </w:p>
    <w:p w14:paraId="2C5640FF" w14:textId="02DD260A" w:rsidR="00434986" w:rsidRPr="00434986" w:rsidRDefault="00434986" w:rsidP="00434986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14DA279">
        <w:rPr>
          <w:rFonts w:ascii="Calibri" w:eastAsia="Times New Roman" w:hAnsi="Calibri" w:cs="Calibri"/>
          <w:b/>
          <w:bCs/>
          <w:color w:val="005335"/>
        </w:rPr>
        <w:t xml:space="preserve">PPI </w:t>
      </w:r>
      <w:proofErr w:type="spellStart"/>
      <w:r w:rsidRPr="414DA279">
        <w:rPr>
          <w:rFonts w:ascii="Calibri" w:eastAsia="Times New Roman" w:hAnsi="Calibri" w:cs="Calibri"/>
          <w:b/>
          <w:bCs/>
          <w:color w:val="005335"/>
        </w:rPr>
        <w:t>Ignite@UL</w:t>
      </w:r>
      <w:proofErr w:type="spellEnd"/>
      <w:r w:rsidRPr="414DA279">
        <w:rPr>
          <w:rFonts w:ascii="Calibri" w:eastAsia="Times New Roman" w:hAnsi="Calibri" w:cs="Calibri"/>
          <w:b/>
          <w:bCs/>
          <w:color w:val="005335"/>
        </w:rPr>
        <w:t xml:space="preserve"> bursary scheme</w:t>
      </w:r>
      <w:r w:rsidR="1024E13F" w:rsidRPr="414DA279">
        <w:rPr>
          <w:rFonts w:ascii="Calibri" w:eastAsia="Times New Roman" w:hAnsi="Calibri" w:cs="Calibri"/>
          <w:b/>
          <w:bCs/>
          <w:color w:val="005335"/>
        </w:rPr>
        <w:t xml:space="preserve"> 202</w:t>
      </w:r>
      <w:r w:rsidR="00CC7590">
        <w:rPr>
          <w:rFonts w:ascii="Calibri" w:eastAsia="Times New Roman" w:hAnsi="Calibri" w:cs="Calibri"/>
          <w:b/>
          <w:bCs/>
          <w:color w:val="005335"/>
        </w:rPr>
        <w:t xml:space="preserve">3/24 </w:t>
      </w:r>
      <w:r w:rsidRPr="414DA279">
        <w:rPr>
          <w:rFonts w:ascii="Calibri" w:eastAsia="Times New Roman" w:hAnsi="Calibri" w:cs="Calibri"/>
          <w:b/>
          <w:bCs/>
          <w:color w:val="005335"/>
        </w:rPr>
        <w:t xml:space="preserve">- </w:t>
      </w:r>
      <w:r w:rsidR="71AA6E09" w:rsidRPr="414DA279">
        <w:rPr>
          <w:rFonts w:ascii="Calibri" w:eastAsia="Times New Roman" w:hAnsi="Calibri" w:cs="Calibri"/>
          <w:b/>
          <w:bCs/>
          <w:color w:val="005335"/>
        </w:rPr>
        <w:t>FINAL REPORT</w:t>
      </w:r>
      <w:r w:rsidRPr="414DA279">
        <w:rPr>
          <w:rFonts w:ascii="Calibri" w:eastAsia="Times New Roman" w:hAnsi="Calibri" w:cs="Calibri"/>
          <w:b/>
          <w:bCs/>
          <w:color w:val="005335"/>
        </w:rPr>
        <w:t> </w:t>
      </w:r>
      <w:r w:rsidRPr="414DA279">
        <w:rPr>
          <w:rFonts w:ascii="Calibri" w:eastAsia="Times New Roman" w:hAnsi="Calibri" w:cs="Calibri"/>
          <w:lang w:val="en-US"/>
        </w:rPr>
        <w:t> </w:t>
      </w:r>
    </w:p>
    <w:p w14:paraId="38C42957" w14:textId="67507A99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04BF290">
        <w:rPr>
          <w:rFonts w:ascii="Calibri" w:eastAsia="Times New Roman" w:hAnsi="Calibri" w:cs="Calibri"/>
          <w:lang w:val="en-US"/>
        </w:rPr>
        <w:t> </w:t>
      </w:r>
      <w:r>
        <w:br/>
      </w:r>
      <w:r w:rsidRPr="104BF290">
        <w:rPr>
          <w:rFonts w:ascii="Calibri" w:eastAsia="Times New Roman" w:hAnsi="Calibri" w:cs="Calibri"/>
          <w:lang w:val="en-US"/>
        </w:rPr>
        <w:t> </w:t>
      </w:r>
    </w:p>
    <w:p w14:paraId="05E2AC34" w14:textId="7A4507E5" w:rsidR="496B2BF9" w:rsidRPr="00D02F50" w:rsidRDefault="00D02F50" w:rsidP="00D02F5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  <w:r w:rsidRPr="00D02F50">
        <w:rPr>
          <w:rFonts w:ascii="Calibri" w:eastAsia="Times New Roman" w:hAnsi="Calibri" w:cs="Calibri"/>
          <w:b/>
          <w:bCs/>
          <w:i/>
          <w:iCs/>
        </w:rPr>
        <w:t>1.</w:t>
      </w:r>
      <w:r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496B2BF9" w:rsidRPr="00D02F50">
        <w:rPr>
          <w:rFonts w:ascii="Calibri" w:eastAsia="Times New Roman" w:hAnsi="Calibri" w:cs="Calibri"/>
          <w:b/>
          <w:bCs/>
          <w:i/>
          <w:iCs/>
        </w:rPr>
        <w:t>Project details</w:t>
      </w:r>
    </w:p>
    <w:p w14:paraId="4A57066C" w14:textId="2130A862" w:rsidR="2B9D2F77" w:rsidRDefault="2B9D2F77" w:rsidP="104BF290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104BF290">
        <w:rPr>
          <w:rFonts w:ascii="Calibri" w:eastAsia="Times New Roman" w:hAnsi="Calibri" w:cs="Calibri"/>
        </w:rPr>
        <w:t>Applicant n</w:t>
      </w:r>
      <w:r w:rsidR="00434986" w:rsidRPr="104BF290">
        <w:rPr>
          <w:rFonts w:ascii="Calibri" w:eastAsia="Times New Roman" w:hAnsi="Calibri" w:cs="Calibri"/>
        </w:rPr>
        <w:t xml:space="preserve">ame: </w:t>
      </w:r>
      <w:r w:rsidR="00434986" w:rsidRPr="104BF290">
        <w:rPr>
          <w:rFonts w:ascii="Calibri" w:eastAsia="Times New Roman" w:hAnsi="Calibri" w:cs="Calibri"/>
          <w:lang w:val="en-US"/>
        </w:rPr>
        <w:t> </w:t>
      </w:r>
      <w:r>
        <w:br/>
      </w:r>
      <w:r w:rsidR="320657BE" w:rsidRPr="104BF290">
        <w:rPr>
          <w:rFonts w:ascii="Calibri" w:eastAsia="Times New Roman" w:hAnsi="Calibri" w:cs="Calibri"/>
          <w:lang w:val="en-US"/>
        </w:rPr>
        <w:t>Project title:</w:t>
      </w:r>
    </w:p>
    <w:p w14:paraId="6D0D92B6" w14:textId="2ACBD0B7" w:rsidR="320657BE" w:rsidRDefault="320657BE" w:rsidP="104BF290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104BF290">
        <w:rPr>
          <w:rFonts w:ascii="Calibri" w:eastAsia="Times New Roman" w:hAnsi="Calibri" w:cs="Calibri"/>
          <w:lang w:val="en-US"/>
        </w:rPr>
        <w:t>Start date:</w:t>
      </w:r>
    </w:p>
    <w:p w14:paraId="757D0555" w14:textId="6812C6BB" w:rsidR="320657BE" w:rsidRDefault="320657BE" w:rsidP="104BF290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104BF290">
        <w:rPr>
          <w:rFonts w:ascii="Calibri" w:eastAsia="Times New Roman" w:hAnsi="Calibri" w:cs="Calibri"/>
          <w:lang w:val="en-US"/>
        </w:rPr>
        <w:t>End date:</w:t>
      </w:r>
    </w:p>
    <w:p w14:paraId="73AAC0BC" w14:textId="24242ADD" w:rsidR="104BF290" w:rsidRDefault="104BF290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2DC0A53F" w14:textId="4F14E0D4" w:rsidR="008E499F" w:rsidRDefault="00D02F50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i/>
          <w:lang w:val="en-US"/>
        </w:rPr>
      </w:pPr>
      <w:r>
        <w:rPr>
          <w:rFonts w:ascii="Calibri" w:eastAsia="Times New Roman" w:hAnsi="Calibri" w:cs="Calibri"/>
          <w:b/>
          <w:i/>
          <w:lang w:val="en-US"/>
        </w:rPr>
        <w:t xml:space="preserve">2. </w:t>
      </w:r>
      <w:r w:rsidR="008E499F" w:rsidRPr="00D02F50">
        <w:rPr>
          <w:rFonts w:ascii="Calibri" w:eastAsia="Times New Roman" w:hAnsi="Calibri" w:cs="Calibri"/>
          <w:b/>
          <w:i/>
          <w:lang w:val="en-US"/>
        </w:rPr>
        <w:t xml:space="preserve">Original Objectives </w:t>
      </w:r>
    </w:p>
    <w:p w14:paraId="24087A70" w14:textId="7842BA6C" w:rsidR="00D02F50" w:rsidRDefault="00D02F50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i/>
          <w:lang w:val="en-US"/>
        </w:rPr>
      </w:pPr>
    </w:p>
    <w:p w14:paraId="32F6AE55" w14:textId="77777777" w:rsidR="008939D2" w:rsidRPr="00D02F50" w:rsidRDefault="008939D2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i/>
          <w:lang w:val="en-US"/>
        </w:rPr>
      </w:pPr>
    </w:p>
    <w:p w14:paraId="6E7BEAA2" w14:textId="107634A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br/>
      </w:r>
      <w:r w:rsidR="00D02F50">
        <w:rPr>
          <w:rFonts w:ascii="Calibri" w:eastAsia="Times New Roman" w:hAnsi="Calibri" w:cs="Calibri"/>
          <w:b/>
          <w:bCs/>
          <w:i/>
          <w:iCs/>
          <w:lang w:val="en-US"/>
        </w:rPr>
        <w:t xml:space="preserve">3. </w:t>
      </w:r>
      <w:r w:rsidR="018F211B" w:rsidRPr="104BF290">
        <w:rPr>
          <w:rFonts w:ascii="Calibri" w:eastAsia="Times New Roman" w:hAnsi="Calibri" w:cs="Calibri"/>
          <w:b/>
          <w:bCs/>
          <w:i/>
          <w:iCs/>
          <w:lang w:val="en-US"/>
        </w:rPr>
        <w:t>Variation</w:t>
      </w:r>
      <w:r w:rsidR="6178EF23" w:rsidRPr="104BF290">
        <w:rPr>
          <w:rFonts w:ascii="Calibri" w:eastAsia="Times New Roman" w:hAnsi="Calibri" w:cs="Calibri"/>
          <w:b/>
          <w:bCs/>
          <w:i/>
          <w:iCs/>
          <w:lang w:val="en-US"/>
        </w:rPr>
        <w:t xml:space="preserve"> </w:t>
      </w:r>
      <w:r w:rsidR="018F211B" w:rsidRPr="104BF290">
        <w:rPr>
          <w:rFonts w:ascii="Calibri" w:eastAsia="Times New Roman" w:hAnsi="Calibri" w:cs="Calibri"/>
          <w:b/>
          <w:bCs/>
          <w:i/>
          <w:iCs/>
          <w:lang w:val="en-US"/>
        </w:rPr>
        <w:t>from agreed</w:t>
      </w:r>
      <w:r w:rsidR="00D02F50">
        <w:rPr>
          <w:rFonts w:ascii="Calibri" w:eastAsia="Times New Roman" w:hAnsi="Calibri" w:cs="Calibri"/>
          <w:b/>
          <w:bCs/>
          <w:i/>
          <w:iCs/>
          <w:lang w:val="en-US"/>
        </w:rPr>
        <w:t xml:space="preserve"> dates and</w:t>
      </w:r>
      <w:r w:rsidR="018F211B" w:rsidRPr="104BF290">
        <w:rPr>
          <w:rFonts w:ascii="Calibri" w:eastAsia="Times New Roman" w:hAnsi="Calibri" w:cs="Calibri"/>
          <w:b/>
          <w:bCs/>
          <w:i/>
          <w:iCs/>
          <w:lang w:val="en-US"/>
        </w:rPr>
        <w:t xml:space="preserve"> plan</w:t>
      </w:r>
      <w:r w:rsidR="008939D2">
        <w:rPr>
          <w:rFonts w:ascii="Calibri" w:eastAsia="Times New Roman" w:hAnsi="Calibri" w:cs="Calibri"/>
          <w:b/>
          <w:bCs/>
          <w:i/>
          <w:iCs/>
          <w:lang w:val="en-US"/>
        </w:rPr>
        <w:t xml:space="preserve"> including</w:t>
      </w:r>
      <w:r w:rsidR="00AD6F58">
        <w:rPr>
          <w:rFonts w:ascii="Calibri" w:eastAsia="Times New Roman" w:hAnsi="Calibri" w:cs="Calibri"/>
          <w:b/>
          <w:bCs/>
          <w:i/>
          <w:iCs/>
          <w:lang w:val="en-US"/>
        </w:rPr>
        <w:t xml:space="preserve"> potential</w:t>
      </w:r>
      <w:r w:rsidR="008939D2">
        <w:rPr>
          <w:rFonts w:ascii="Calibri" w:eastAsia="Times New Roman" w:hAnsi="Calibri" w:cs="Calibri"/>
          <w:b/>
          <w:bCs/>
          <w:i/>
          <w:iCs/>
          <w:lang w:val="en-US"/>
        </w:rPr>
        <w:t xml:space="preserve"> i</w:t>
      </w:r>
      <w:r w:rsidR="009C7EFE">
        <w:rPr>
          <w:rFonts w:ascii="Calibri" w:eastAsia="Times New Roman" w:hAnsi="Calibri" w:cs="Calibri"/>
          <w:b/>
          <w:bCs/>
          <w:i/>
          <w:iCs/>
          <w:lang w:val="en-US"/>
        </w:rPr>
        <w:t>mpact of COVID 19</w:t>
      </w:r>
      <w:r>
        <w:br/>
      </w:r>
      <w:r w:rsidR="20D5C390" w:rsidRPr="104BF290">
        <w:rPr>
          <w:rFonts w:ascii="Calibri" w:eastAsia="Times New Roman" w:hAnsi="Calibri" w:cs="Calibri"/>
          <w:lang w:val="en-US"/>
        </w:rPr>
        <w:t xml:space="preserve">Detail any variations </w:t>
      </w:r>
      <w:r w:rsidR="5E917D46" w:rsidRPr="104BF290">
        <w:rPr>
          <w:rFonts w:ascii="Calibri" w:eastAsia="Times New Roman" w:hAnsi="Calibri" w:cs="Calibri"/>
          <w:lang w:val="en-US"/>
        </w:rPr>
        <w:t xml:space="preserve">from the agreed </w:t>
      </w:r>
      <w:r w:rsidR="00D02F50">
        <w:rPr>
          <w:rFonts w:ascii="Calibri" w:eastAsia="Times New Roman" w:hAnsi="Calibri" w:cs="Calibri"/>
          <w:lang w:val="en-US"/>
        </w:rPr>
        <w:t xml:space="preserve">dates and </w:t>
      </w:r>
      <w:r w:rsidR="5E917D46" w:rsidRPr="104BF290">
        <w:rPr>
          <w:rFonts w:ascii="Calibri" w:eastAsia="Times New Roman" w:hAnsi="Calibri" w:cs="Calibri"/>
          <w:lang w:val="en-US"/>
        </w:rPr>
        <w:t xml:space="preserve">plan and reasons for variation </w:t>
      </w:r>
      <w:r w:rsidRPr="104BF290">
        <w:rPr>
          <w:rFonts w:ascii="Calibri" w:eastAsia="Times New Roman" w:hAnsi="Calibri" w:cs="Calibri"/>
          <w:lang w:val="en-US"/>
        </w:rPr>
        <w:t> </w:t>
      </w:r>
    </w:p>
    <w:p w14:paraId="413E6ECB" w14:textId="4624EA09" w:rsidR="104BF290" w:rsidRDefault="104BF290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11332CB8" w14:textId="3C8AB857" w:rsidR="008939D2" w:rsidRDefault="008939D2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30CEA3B2" w14:textId="77777777" w:rsidR="008939D2" w:rsidRDefault="008939D2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0C698FBA" w14:textId="4C3B05B5" w:rsidR="2603205F" w:rsidRDefault="00D02F50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  <w:r>
        <w:rPr>
          <w:rFonts w:ascii="Calibri" w:eastAsia="Times New Roman" w:hAnsi="Calibri" w:cs="Calibri"/>
          <w:b/>
          <w:bCs/>
          <w:i/>
          <w:iCs/>
        </w:rPr>
        <w:t xml:space="preserve">4. </w:t>
      </w:r>
      <w:r w:rsidR="2603205F" w:rsidRPr="104BF290">
        <w:rPr>
          <w:rFonts w:ascii="Calibri" w:eastAsia="Times New Roman" w:hAnsi="Calibri" w:cs="Calibri"/>
          <w:b/>
          <w:bCs/>
          <w:i/>
          <w:iCs/>
        </w:rPr>
        <w:t>Communication</w:t>
      </w:r>
      <w:r w:rsidR="008E499F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2603205F">
        <w:br/>
      </w:r>
      <w:r w:rsidR="708B1FA7" w:rsidRPr="104BF290">
        <w:rPr>
          <w:rFonts w:ascii="Calibri" w:eastAsia="Times New Roman" w:hAnsi="Calibri" w:cs="Calibri"/>
        </w:rPr>
        <w:t>How you raised awareness about your event/initiative</w:t>
      </w:r>
    </w:p>
    <w:p w14:paraId="4CFCA59D" w14:textId="73475353" w:rsidR="104BF290" w:rsidRDefault="104BF290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1254981B" w14:textId="026A9F16" w:rsidR="008939D2" w:rsidRDefault="008939D2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4F65C40A" w14:textId="77777777" w:rsidR="008939D2" w:rsidRDefault="008939D2" w:rsidP="104BF29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</w:p>
    <w:p w14:paraId="63E4A9CD" w14:textId="77777777" w:rsidR="00434986" w:rsidRPr="00434986" w:rsidRDefault="00D02F50" w:rsidP="104BF290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b/>
          <w:bCs/>
          <w:i/>
          <w:iCs/>
          <w:lang w:val="en-US"/>
        </w:rPr>
        <w:t>5. Outcomes/</w:t>
      </w:r>
      <w:r w:rsidR="5F70C431" w:rsidRPr="104BF290">
        <w:rPr>
          <w:rFonts w:ascii="Calibri" w:eastAsia="Times New Roman" w:hAnsi="Calibri" w:cs="Calibri"/>
          <w:b/>
          <w:bCs/>
          <w:i/>
          <w:iCs/>
          <w:lang w:val="en-US"/>
        </w:rPr>
        <w:t>Impact</w:t>
      </w:r>
      <w:r w:rsidR="00434986" w:rsidRPr="104BF290">
        <w:rPr>
          <w:rFonts w:ascii="Calibri" w:eastAsia="Times New Roman" w:hAnsi="Calibri" w:cs="Calibri"/>
          <w:lang w:val="en-US"/>
        </w:rPr>
        <w:t> </w:t>
      </w:r>
    </w:p>
    <w:p w14:paraId="08A46D36" w14:textId="1025FEBE" w:rsidR="00D02F50" w:rsidRDefault="00D02F50" w:rsidP="00D02F50">
      <w:pPr>
        <w:spacing w:after="0" w:line="240" w:lineRule="auto"/>
        <w:rPr>
          <w:rFonts w:ascii="Calibri" w:eastAsia="Times New Roman" w:hAnsi="Calibri" w:cs="Calibri"/>
          <w:b/>
          <w:bCs/>
          <w:i/>
          <w:iCs/>
        </w:rPr>
      </w:pPr>
      <w:r w:rsidRPr="104BF290">
        <w:rPr>
          <w:rFonts w:ascii="Calibri" w:eastAsia="Times New Roman" w:hAnsi="Calibri" w:cs="Calibri"/>
        </w:rPr>
        <w:t>Summary of key outcomes</w:t>
      </w:r>
      <w:r>
        <w:rPr>
          <w:rFonts w:ascii="Calibri" w:eastAsia="Times New Roman" w:hAnsi="Calibri" w:cs="Calibri"/>
        </w:rPr>
        <w:t>/impact</w:t>
      </w:r>
      <w:r w:rsidRPr="104BF290">
        <w:rPr>
          <w:rFonts w:ascii="Calibri" w:eastAsia="Times New Roman" w:hAnsi="Calibri" w:cs="Calibri"/>
        </w:rPr>
        <w:t xml:space="preserve"> under each objective</w:t>
      </w:r>
    </w:p>
    <w:p w14:paraId="6971C060" w14:textId="639AAC8A" w:rsidR="00434986" w:rsidRDefault="00434986" w:rsidP="104BF290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8E499F" w14:paraId="2C6536E7" w14:textId="77777777" w:rsidTr="00D02F50">
        <w:tc>
          <w:tcPr>
            <w:tcW w:w="4390" w:type="dxa"/>
          </w:tcPr>
          <w:p w14:paraId="332A58D3" w14:textId="4CB2456A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Expected </w:t>
            </w:r>
          </w:p>
        </w:tc>
        <w:tc>
          <w:tcPr>
            <w:tcW w:w="4677" w:type="dxa"/>
          </w:tcPr>
          <w:p w14:paraId="7A9E77C2" w14:textId="241CDBE3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chieved </w:t>
            </w:r>
          </w:p>
        </w:tc>
      </w:tr>
      <w:tr w:rsidR="008E499F" w14:paraId="22564BC8" w14:textId="77777777" w:rsidTr="00D02F50">
        <w:tc>
          <w:tcPr>
            <w:tcW w:w="4390" w:type="dxa"/>
          </w:tcPr>
          <w:p w14:paraId="62EF2199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677" w:type="dxa"/>
          </w:tcPr>
          <w:p w14:paraId="0AE8DC40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8E499F" w14:paraId="43883950" w14:textId="77777777" w:rsidTr="00D02F50">
        <w:tc>
          <w:tcPr>
            <w:tcW w:w="4390" w:type="dxa"/>
          </w:tcPr>
          <w:p w14:paraId="73FD1230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677" w:type="dxa"/>
          </w:tcPr>
          <w:p w14:paraId="4EAFA636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8E499F" w14:paraId="15B333F6" w14:textId="77777777" w:rsidTr="00D02F50">
        <w:tc>
          <w:tcPr>
            <w:tcW w:w="4390" w:type="dxa"/>
          </w:tcPr>
          <w:p w14:paraId="4164D5B4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4677" w:type="dxa"/>
          </w:tcPr>
          <w:p w14:paraId="54673042" w14:textId="77777777" w:rsidR="008E499F" w:rsidRDefault="008E499F" w:rsidP="104BF290">
            <w:pPr>
              <w:textAlignment w:val="baseline"/>
              <w:rPr>
                <w:rFonts w:ascii="Calibri" w:eastAsia="Times New Roman" w:hAnsi="Calibri" w:cs="Calibri"/>
                <w:lang w:val="en-US"/>
              </w:rPr>
            </w:pPr>
          </w:p>
        </w:tc>
      </w:tr>
    </w:tbl>
    <w:p w14:paraId="33C45A1F" w14:textId="77777777" w:rsidR="008E499F" w:rsidRPr="00434986" w:rsidRDefault="008E499F" w:rsidP="104BF290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374663A2" w14:textId="77777777" w:rsidR="008939D2" w:rsidRDefault="008939D2" w:rsidP="104BF290">
      <w:pPr>
        <w:spacing w:after="0" w:line="240" w:lineRule="auto"/>
        <w:rPr>
          <w:rFonts w:ascii="Calibri" w:eastAsia="Times New Roman" w:hAnsi="Calibri" w:cs="Calibri"/>
        </w:rPr>
      </w:pPr>
    </w:p>
    <w:p w14:paraId="0E27B00A" w14:textId="77777777" w:rsidR="00434986" w:rsidRDefault="00D02F50" w:rsidP="104BF29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  <w:lang w:val="en-US"/>
        </w:rPr>
      </w:pPr>
      <w:r>
        <w:rPr>
          <w:rFonts w:ascii="Calibri" w:eastAsia="Times New Roman" w:hAnsi="Calibri" w:cs="Calibri"/>
          <w:b/>
          <w:bCs/>
          <w:i/>
          <w:iCs/>
          <w:lang w:val="en-US"/>
        </w:rPr>
        <w:t xml:space="preserve">6. </w:t>
      </w:r>
      <w:r w:rsidR="474FA499" w:rsidRPr="104BF290">
        <w:rPr>
          <w:rFonts w:ascii="Calibri" w:eastAsia="Times New Roman" w:hAnsi="Calibri" w:cs="Calibri"/>
          <w:b/>
          <w:bCs/>
          <w:i/>
          <w:iCs/>
          <w:lang w:val="en-US"/>
        </w:rPr>
        <w:t>B</w:t>
      </w:r>
      <w:r w:rsidR="343DD1F7" w:rsidRPr="104BF290">
        <w:rPr>
          <w:rFonts w:ascii="Calibri" w:eastAsia="Times New Roman" w:hAnsi="Calibri" w:cs="Calibri"/>
          <w:b/>
          <w:bCs/>
          <w:i/>
          <w:iCs/>
          <w:lang w:val="en-US"/>
        </w:rPr>
        <w:t>udget</w:t>
      </w:r>
    </w:p>
    <w:p w14:paraId="1622F2EB" w14:textId="5C6CD92F" w:rsidR="1609B26C" w:rsidRDefault="1609B26C" w:rsidP="104BF290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104BF290">
        <w:rPr>
          <w:rFonts w:ascii="Calibri" w:eastAsia="Times New Roman" w:hAnsi="Calibri" w:cs="Calibri"/>
          <w:lang w:val="en-US"/>
        </w:rPr>
        <w:t xml:space="preserve">Please attach </w:t>
      </w:r>
      <w:r w:rsidR="00D02F50">
        <w:rPr>
          <w:rFonts w:ascii="Calibri" w:eastAsia="Times New Roman" w:hAnsi="Calibri" w:cs="Calibri"/>
          <w:lang w:val="en-US"/>
        </w:rPr>
        <w:t xml:space="preserve">complete </w:t>
      </w:r>
      <w:r w:rsidRPr="104BF290">
        <w:rPr>
          <w:rFonts w:ascii="Calibri" w:eastAsia="Times New Roman" w:hAnsi="Calibri" w:cs="Calibri"/>
          <w:lang w:val="en-US"/>
        </w:rPr>
        <w:t>detail</w:t>
      </w:r>
      <w:r w:rsidR="00D02F50">
        <w:rPr>
          <w:rFonts w:ascii="Calibri" w:eastAsia="Times New Roman" w:hAnsi="Calibri" w:cs="Calibri"/>
          <w:lang w:val="en-US"/>
        </w:rPr>
        <w:t>s</w:t>
      </w:r>
      <w:r w:rsidR="45BBAE01" w:rsidRPr="104BF290">
        <w:rPr>
          <w:rFonts w:ascii="Calibri" w:eastAsia="Times New Roman" w:hAnsi="Calibri" w:cs="Calibri"/>
          <w:lang w:val="en-US"/>
        </w:rPr>
        <w:t xml:space="preserve"> of </w:t>
      </w:r>
      <w:r w:rsidR="00D02F50">
        <w:rPr>
          <w:rFonts w:ascii="Calibri" w:eastAsia="Times New Roman" w:hAnsi="Calibri" w:cs="Calibri"/>
          <w:lang w:val="en-US"/>
        </w:rPr>
        <w:t>expenditure</w:t>
      </w:r>
      <w:r w:rsidR="45BBAE01" w:rsidRPr="104BF290">
        <w:rPr>
          <w:rFonts w:ascii="Calibri" w:eastAsia="Times New Roman" w:hAnsi="Calibri" w:cs="Calibri"/>
          <w:lang w:val="en-US"/>
        </w:rPr>
        <w:t xml:space="preserve"> from your cost code on Agresso</w:t>
      </w:r>
      <w:r w:rsidR="00474C8B">
        <w:rPr>
          <w:rFonts w:ascii="Calibri" w:eastAsia="Times New Roman" w:hAnsi="Calibri" w:cs="Calibri"/>
          <w:lang w:val="en-US"/>
        </w:rPr>
        <w:t xml:space="preserve"> – complete report from Agresso.</w:t>
      </w:r>
      <w:r w:rsidRPr="104BF290">
        <w:rPr>
          <w:rFonts w:ascii="Calibri" w:eastAsia="Times New Roman" w:hAnsi="Calibri" w:cs="Calibri"/>
          <w:lang w:val="en-US"/>
        </w:rPr>
        <w:t xml:space="preserve"> </w:t>
      </w:r>
    </w:p>
    <w:p w14:paraId="025D5147" w14:textId="77777777" w:rsidR="00D02F50" w:rsidRDefault="00434986" w:rsidP="104BF29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</w:rPr>
      </w:pPr>
      <w:r>
        <w:br/>
      </w:r>
    </w:p>
    <w:p w14:paraId="2DD70560" w14:textId="2C7119DB" w:rsidR="00434986" w:rsidRPr="00D02F50" w:rsidRDefault="00434986" w:rsidP="104BF290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D02F50">
        <w:rPr>
          <w:rFonts w:ascii="Calibri" w:eastAsia="Times New Roman" w:hAnsi="Calibri" w:cs="Calibri"/>
          <w:b/>
          <w:bCs/>
        </w:rPr>
        <w:t>Applicant signature</w:t>
      </w:r>
    </w:p>
    <w:p w14:paraId="4D17554C" w14:textId="7ACB4DDC" w:rsidR="00434986" w:rsidRPr="00D02F50" w:rsidRDefault="00434986" w:rsidP="104BF2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br/>
      </w:r>
      <w:r w:rsidRPr="00D02F50">
        <w:rPr>
          <w:rFonts w:ascii="Calibri" w:eastAsia="Times New Roman" w:hAnsi="Calibri" w:cs="Calibri"/>
        </w:rPr>
        <w:t>Applicant 1 ______________________________________________ Date: ___________</w:t>
      </w:r>
    </w:p>
    <w:p w14:paraId="3B21E7A5" w14:textId="221F0750" w:rsidR="104BF290" w:rsidRDefault="104BF290" w:rsidP="104BF290">
      <w:pPr>
        <w:spacing w:after="0" w:line="240" w:lineRule="auto"/>
        <w:rPr>
          <w:rFonts w:ascii="Calibri" w:eastAsia="Times New Roman" w:hAnsi="Calibri" w:cs="Calibri"/>
        </w:rPr>
      </w:pPr>
    </w:p>
    <w:p w14:paraId="599918E9" w14:textId="2DB8B1FA" w:rsidR="104BF290" w:rsidRDefault="104BF290" w:rsidP="104BF290">
      <w:pPr>
        <w:spacing w:after="0" w:line="240" w:lineRule="auto"/>
        <w:rPr>
          <w:rFonts w:ascii="Calibri" w:eastAsia="Times New Roman" w:hAnsi="Calibri" w:cs="Calibri"/>
        </w:rPr>
      </w:pPr>
    </w:p>
    <w:p w14:paraId="743EB316" w14:textId="5AE10FCC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14581B0">
        <w:rPr>
          <w:rFonts w:ascii="Calibri" w:eastAsia="Times New Roman" w:hAnsi="Calibri" w:cs="Calibri"/>
        </w:rPr>
        <w:t xml:space="preserve">Email completed </w:t>
      </w:r>
      <w:r w:rsidR="04AD5A6C" w:rsidRPr="014581B0">
        <w:rPr>
          <w:rFonts w:ascii="Calibri" w:eastAsia="Times New Roman" w:hAnsi="Calibri" w:cs="Calibri"/>
        </w:rPr>
        <w:t>reports</w:t>
      </w:r>
      <w:r w:rsidRPr="014581B0">
        <w:rPr>
          <w:rFonts w:ascii="Calibri" w:eastAsia="Times New Roman" w:hAnsi="Calibri" w:cs="Calibri"/>
        </w:rPr>
        <w:t xml:space="preserve"> to </w:t>
      </w:r>
      <w:hyperlink r:id="rId10">
        <w:r w:rsidRPr="014581B0">
          <w:rPr>
            <w:rFonts w:ascii="Calibri" w:eastAsia="Times New Roman" w:hAnsi="Calibri" w:cs="Calibri"/>
            <w:color w:val="0563C1"/>
            <w:u w:val="single"/>
          </w:rPr>
          <w:t>PPI-ignite@ul.ie</w:t>
        </w:r>
      </w:hyperlink>
      <w:r w:rsidRPr="014581B0">
        <w:rPr>
          <w:rFonts w:ascii="Calibri" w:eastAsia="Times New Roman" w:hAnsi="Calibri" w:cs="Calibri"/>
        </w:rPr>
        <w:t xml:space="preserve"> by </w:t>
      </w:r>
      <w:r w:rsidR="008939D2" w:rsidRPr="00D85E52">
        <w:rPr>
          <w:rFonts w:ascii="Calibri" w:eastAsia="Times New Roman" w:hAnsi="Calibri" w:cs="Calibri"/>
          <w:b/>
          <w:bCs/>
        </w:rPr>
        <w:t xml:space="preserve">COB </w:t>
      </w:r>
      <w:r w:rsidR="00107294" w:rsidRPr="00D85E52">
        <w:rPr>
          <w:rFonts w:ascii="Calibri" w:eastAsia="Times New Roman" w:hAnsi="Calibri" w:cs="Calibri"/>
          <w:b/>
          <w:bCs/>
        </w:rPr>
        <w:t>16</w:t>
      </w:r>
      <w:r w:rsidR="00033E9D" w:rsidRPr="00D85E52">
        <w:rPr>
          <w:rFonts w:ascii="Calibri" w:eastAsia="Times New Roman" w:hAnsi="Calibri" w:cs="Calibri"/>
          <w:b/>
          <w:bCs/>
          <w:vertAlign w:val="superscript"/>
        </w:rPr>
        <w:t>th</w:t>
      </w:r>
      <w:r w:rsidR="00033E9D" w:rsidRPr="00D85E52">
        <w:rPr>
          <w:rFonts w:ascii="Calibri" w:eastAsia="Times New Roman" w:hAnsi="Calibri" w:cs="Calibri"/>
          <w:b/>
          <w:bCs/>
        </w:rPr>
        <w:t xml:space="preserve"> </w:t>
      </w:r>
      <w:r w:rsidR="00D85E52" w:rsidRPr="00D85E52">
        <w:rPr>
          <w:rFonts w:ascii="Calibri" w:eastAsia="Times New Roman" w:hAnsi="Calibri" w:cs="Calibri"/>
          <w:b/>
          <w:bCs/>
        </w:rPr>
        <w:t xml:space="preserve">June </w:t>
      </w:r>
      <w:r w:rsidR="5B388C40" w:rsidRPr="00D85E52">
        <w:rPr>
          <w:rFonts w:ascii="Calibri" w:eastAsia="Times New Roman" w:hAnsi="Calibri" w:cs="Calibri"/>
          <w:b/>
          <w:bCs/>
        </w:rPr>
        <w:t>202</w:t>
      </w:r>
      <w:r w:rsidR="00D85E52" w:rsidRPr="00D85E52">
        <w:rPr>
          <w:rFonts w:ascii="Calibri" w:eastAsia="Times New Roman" w:hAnsi="Calibri" w:cs="Calibri"/>
          <w:b/>
          <w:bCs/>
        </w:rPr>
        <w:t>4</w:t>
      </w:r>
      <w:r w:rsidRPr="014581B0">
        <w:rPr>
          <w:rFonts w:ascii="Calibri" w:eastAsia="Times New Roman" w:hAnsi="Calibri" w:cs="Calibri"/>
          <w:lang w:val="en-US"/>
        </w:rPr>
        <w:t> </w:t>
      </w:r>
    </w:p>
    <w:p w14:paraId="60061E4C" w14:textId="77777777" w:rsidR="002C430C" w:rsidRPr="00434986" w:rsidRDefault="002C430C">
      <w:pPr>
        <w:rPr>
          <w:lang w:val="en-US"/>
        </w:rPr>
      </w:pPr>
    </w:p>
    <w:sectPr w:rsidR="002C430C" w:rsidRPr="00434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204D"/>
    <w:multiLevelType w:val="hybridMultilevel"/>
    <w:tmpl w:val="076E542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531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IE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QwMzI1NzE3NTBW0lEKTi0uzszPAykwrgUAoKU9cywAAAA="/>
  </w:docVars>
  <w:rsids>
    <w:rsidRoot w:val="00434986"/>
    <w:rsid w:val="00033E9D"/>
    <w:rsid w:val="00107294"/>
    <w:rsid w:val="00114FF5"/>
    <w:rsid w:val="002C430C"/>
    <w:rsid w:val="00434986"/>
    <w:rsid w:val="00474C8B"/>
    <w:rsid w:val="0087649D"/>
    <w:rsid w:val="008939D2"/>
    <w:rsid w:val="008E499F"/>
    <w:rsid w:val="009C7EFE"/>
    <w:rsid w:val="00AD6F58"/>
    <w:rsid w:val="00B63D66"/>
    <w:rsid w:val="00CC7590"/>
    <w:rsid w:val="00D02F50"/>
    <w:rsid w:val="00D43BFA"/>
    <w:rsid w:val="00D85E52"/>
    <w:rsid w:val="00E552DD"/>
    <w:rsid w:val="014581B0"/>
    <w:rsid w:val="018F211B"/>
    <w:rsid w:val="025DD9E3"/>
    <w:rsid w:val="02E78FC7"/>
    <w:rsid w:val="0417F4DB"/>
    <w:rsid w:val="04AD5A6C"/>
    <w:rsid w:val="0503A03C"/>
    <w:rsid w:val="06F5DCA5"/>
    <w:rsid w:val="0841027A"/>
    <w:rsid w:val="09D295D8"/>
    <w:rsid w:val="1024E13F"/>
    <w:rsid w:val="104BF290"/>
    <w:rsid w:val="12FDCD96"/>
    <w:rsid w:val="1609B26C"/>
    <w:rsid w:val="1FC8F6CA"/>
    <w:rsid w:val="20D5C390"/>
    <w:rsid w:val="22208BA0"/>
    <w:rsid w:val="2603205F"/>
    <w:rsid w:val="28AF38DA"/>
    <w:rsid w:val="29E633BB"/>
    <w:rsid w:val="2B9D2F77"/>
    <w:rsid w:val="320657BE"/>
    <w:rsid w:val="343DD1F7"/>
    <w:rsid w:val="38C08E51"/>
    <w:rsid w:val="3C6326CF"/>
    <w:rsid w:val="3F2FB543"/>
    <w:rsid w:val="414DA279"/>
    <w:rsid w:val="438F0B63"/>
    <w:rsid w:val="45BBAE01"/>
    <w:rsid w:val="474FA499"/>
    <w:rsid w:val="48657017"/>
    <w:rsid w:val="496B2BF9"/>
    <w:rsid w:val="4C02FA42"/>
    <w:rsid w:val="4CD2F87D"/>
    <w:rsid w:val="4E4C95A4"/>
    <w:rsid w:val="51401E7E"/>
    <w:rsid w:val="52C57430"/>
    <w:rsid w:val="57E4A6BF"/>
    <w:rsid w:val="5A242453"/>
    <w:rsid w:val="5B0EA981"/>
    <w:rsid w:val="5B388C40"/>
    <w:rsid w:val="5E917D46"/>
    <w:rsid w:val="5F70C431"/>
    <w:rsid w:val="5FC7D93F"/>
    <w:rsid w:val="6178EF23"/>
    <w:rsid w:val="63C5A7FA"/>
    <w:rsid w:val="64D707DE"/>
    <w:rsid w:val="67A6851A"/>
    <w:rsid w:val="696F85CE"/>
    <w:rsid w:val="6F996FC0"/>
    <w:rsid w:val="708B1FA7"/>
    <w:rsid w:val="71AA6E09"/>
    <w:rsid w:val="7D7C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FAA4"/>
  <w15:chartTrackingRefBased/>
  <w15:docId w15:val="{B2C14DE0-2EA8-47EC-B036-5C6EC849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34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434986"/>
  </w:style>
  <w:style w:type="character" w:customStyle="1" w:styleId="contextualspellingandgrammarerror">
    <w:name w:val="contextualspellingandgrammarerror"/>
    <w:basedOn w:val="DefaultParagraphFont"/>
    <w:rsid w:val="00434986"/>
  </w:style>
  <w:style w:type="character" w:customStyle="1" w:styleId="normaltextrun1">
    <w:name w:val="normaltextrun1"/>
    <w:basedOn w:val="DefaultParagraphFont"/>
    <w:rsid w:val="00434986"/>
  </w:style>
  <w:style w:type="character" w:customStyle="1" w:styleId="eop">
    <w:name w:val="eop"/>
    <w:basedOn w:val="DefaultParagraphFont"/>
    <w:rsid w:val="00434986"/>
  </w:style>
  <w:style w:type="character" w:customStyle="1" w:styleId="scxw71236750">
    <w:name w:val="scxw71236750"/>
    <w:basedOn w:val="DefaultParagraphFont"/>
    <w:rsid w:val="00434986"/>
  </w:style>
  <w:style w:type="character" w:styleId="CommentReference">
    <w:name w:val="annotation reference"/>
    <w:basedOn w:val="DefaultParagraphFont"/>
    <w:uiPriority w:val="99"/>
    <w:semiHidden/>
    <w:unhideWhenUsed/>
    <w:rsid w:val="008E49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9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9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9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9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9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99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E4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F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1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83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08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583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763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525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29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602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380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902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621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23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72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09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984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774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0461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9115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8156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739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847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765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1463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7910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779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113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4748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74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0100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455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507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9465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1482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8623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840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755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740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43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57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7288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78570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1255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010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1825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4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68051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45118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02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5667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9052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4078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31792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663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5227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09315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4714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591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369359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0251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5422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6523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3673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63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3601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03028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78046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28865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7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644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5658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71360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525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608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976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102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279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6380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07263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6800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52492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1698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4555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579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5066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2365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1117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4853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6095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8328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3010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041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757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2165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831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5025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697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4674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0370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PPI-ignite@ul.ie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3EFE05B9FFF4C858601F37D4F02E0" ma:contentTypeVersion="14" ma:contentTypeDescription="Create a new document." ma:contentTypeScope="" ma:versionID="a3c7a705836d705ce0bb5c19ab797d76">
  <xsd:schema xmlns:xsd="http://www.w3.org/2001/XMLSchema" xmlns:xs="http://www.w3.org/2001/XMLSchema" xmlns:p="http://schemas.microsoft.com/office/2006/metadata/properties" xmlns:ns2="8851de53-ae2d-4e05-a36e-a358f3897856" xmlns:ns3="77cc4787-355f-4046-9859-e106b1aec91d" targetNamespace="http://schemas.microsoft.com/office/2006/metadata/properties" ma:root="true" ma:fieldsID="2a421ddcbf955073d1543986103ba986" ns2:_="" ns3:_="">
    <xsd:import namespace="8851de53-ae2d-4e05-a36e-a358f3897856"/>
    <xsd:import namespace="77cc4787-355f-4046-9859-e106b1aec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eting_x0020_dat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de53-ae2d-4e05-a36e-a358f3897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eting_x0020_date" ma:index="20" nillable="true" ma:displayName="Meeting date" ma:format="DateOnly" ma:internalName="Meeting_x0020_date">
      <xsd:simpleType>
        <xsd:restriction base="dms:DateTim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c4787-355f-4046-9859-e106b1aec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7cc4787-355f-4046-9859-e106b1aec91d">
      <UserInfo>
        <DisplayName/>
        <AccountId xsi:nil="true"/>
        <AccountType/>
      </UserInfo>
    </SharedWithUsers>
    <Meeting_x0020_date xmlns="8851de53-ae2d-4e05-a36e-a358f3897856" xsi:nil="true"/>
  </documentManagement>
</p:properties>
</file>

<file path=customXml/itemProps1.xml><?xml version="1.0" encoding="utf-8"?>
<ds:datastoreItem xmlns:ds="http://schemas.openxmlformats.org/officeDocument/2006/customXml" ds:itemID="{8A316F2E-C9EA-4ADC-AAD2-CB986923D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1de53-ae2d-4e05-a36e-a358f3897856"/>
    <ds:schemaRef ds:uri="77cc4787-355f-4046-9859-e106b1aec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F25DCB-ECC5-424C-B4BA-1E54E1EE37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DFA11-955A-4406-B745-F491C07E619D}">
  <ds:schemaRefs>
    <ds:schemaRef ds:uri="http://schemas.microsoft.com/office/2006/metadata/properties"/>
    <ds:schemaRef ds:uri="http://schemas.microsoft.com/office/infopath/2007/PartnerControls"/>
    <ds:schemaRef ds:uri="77cc4787-355f-4046-9859-e106b1aec91d"/>
    <ds:schemaRef ds:uri="8851de53-ae2d-4e05-a36e-a358f38978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6</Words>
  <Characters>777</Characters>
  <Application>Microsoft Office Word</Application>
  <DocSecurity>0</DocSecurity>
  <Lines>6</Lines>
  <Paragraphs>1</Paragraphs>
  <ScaleCrop>false</ScaleCrop>
  <Company>University of Limerick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cInerney</dc:creator>
  <cp:keywords/>
  <dc:description/>
  <cp:lastModifiedBy>Denia.Claudino</cp:lastModifiedBy>
  <cp:revision>10</cp:revision>
  <dcterms:created xsi:type="dcterms:W3CDTF">2022-08-11T11:47:00Z</dcterms:created>
  <dcterms:modified xsi:type="dcterms:W3CDTF">2023-04-0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3EFE05B9FFF4C858601F37D4F02E0</vt:lpwstr>
  </property>
  <property fmtid="{D5CDD505-2E9C-101B-9397-08002B2CF9AE}" pid="3" name="ComplianceAssetId">
    <vt:lpwstr/>
  </property>
  <property fmtid="{D5CDD505-2E9C-101B-9397-08002B2CF9AE}" pid="4" name="GrammarlyDocumentId">
    <vt:lpwstr>79c4237e7c0719439594e843334199cff501b735d198c646a7fdb83ae5720975</vt:lpwstr>
  </property>
</Properties>
</file>